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Devetris Collins</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vetris</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ins</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607 s justine st Chicago 60620</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devetris12@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9833525</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